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EB3F6" w14:textId="77777777" w:rsidR="006A6A18" w:rsidRDefault="006A6A18" w:rsidP="00682725">
      <w:pPr>
        <w:widowControl/>
        <w:adjustRightInd w:val="0"/>
        <w:snapToGrid w:val="0"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B728D0">
        <w:rPr>
          <w:rFonts w:ascii="Times New Roman" w:hAnsi="Times New Roman" w:cs="Times New Roman"/>
          <w:sz w:val="24"/>
          <w:szCs w:val="24"/>
        </w:rPr>
        <w:t>Table S1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196"/>
        <w:gridCol w:w="3843"/>
        <w:gridCol w:w="723"/>
        <w:gridCol w:w="896"/>
        <w:gridCol w:w="745"/>
        <w:gridCol w:w="642"/>
        <w:gridCol w:w="821"/>
        <w:gridCol w:w="812"/>
        <w:gridCol w:w="642"/>
        <w:gridCol w:w="821"/>
        <w:gridCol w:w="678"/>
        <w:gridCol w:w="642"/>
        <w:gridCol w:w="821"/>
        <w:gridCol w:w="676"/>
      </w:tblGrid>
      <w:tr w:rsidR="006A6A18" w:rsidRPr="00B728D0" w14:paraId="4210B876" w14:textId="77777777" w:rsidTr="006A6A18">
        <w:trPr>
          <w:trHeight w:val="270"/>
          <w:jc w:val="center"/>
        </w:trPr>
        <w:tc>
          <w:tcPr>
            <w:tcW w:w="428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73A9BE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hAnsi="Times New Roman" w:cs="Times New Roman"/>
                <w:sz w:val="24"/>
                <w:szCs w:val="24"/>
              </w:rPr>
              <w:br w:type="page"/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Kovats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 RI</w:t>
            </w:r>
          </w:p>
        </w:tc>
        <w:tc>
          <w:tcPr>
            <w:tcW w:w="1377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E7B442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ompound</w:t>
            </w:r>
          </w:p>
        </w:tc>
        <w:tc>
          <w:tcPr>
            <w:tcW w:w="84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9F2938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Ficus auriculata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 Male</w:t>
            </w:r>
          </w:p>
        </w:tc>
        <w:tc>
          <w:tcPr>
            <w:tcW w:w="81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A13DDC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F. auriculata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 Female</w:t>
            </w:r>
          </w:p>
        </w:tc>
        <w:tc>
          <w:tcPr>
            <w:tcW w:w="76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2F9C1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 xml:space="preserve">F. </w:t>
            </w:r>
            <w:proofErr w:type="spellStart"/>
            <w:r w:rsidRPr="00B728D0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hainanensis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 Male</w:t>
            </w:r>
          </w:p>
        </w:tc>
        <w:tc>
          <w:tcPr>
            <w:tcW w:w="76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8504A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 xml:space="preserve">F. </w:t>
            </w:r>
            <w:proofErr w:type="spellStart"/>
            <w:r w:rsidRPr="00B728D0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hainanensis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 Female</w:t>
            </w:r>
          </w:p>
        </w:tc>
      </w:tr>
      <w:tr w:rsidR="006A6A18" w:rsidRPr="00B728D0" w14:paraId="4BC896C1" w14:textId="77777777" w:rsidTr="006A6A18">
        <w:trPr>
          <w:trHeight w:val="270"/>
          <w:jc w:val="center"/>
        </w:trPr>
        <w:tc>
          <w:tcPr>
            <w:tcW w:w="428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81646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77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F4AB1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15460A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Occ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D0BE13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ean</w:t>
            </w:r>
          </w:p>
        </w:tc>
        <w:tc>
          <w:tcPr>
            <w:tcW w:w="2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BCC0E4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D</w:t>
            </w:r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E4D0AC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Occ</w:t>
            </w: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CA2F1E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ean</w:t>
            </w:r>
          </w:p>
        </w:tc>
        <w:tc>
          <w:tcPr>
            <w:tcW w:w="2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226BF3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D</w:t>
            </w:r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382D02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Occ</w:t>
            </w: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C78A8A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ean</w:t>
            </w:r>
          </w:p>
        </w:tc>
        <w:tc>
          <w:tcPr>
            <w:tcW w:w="24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BEB273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D</w:t>
            </w:r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74C88A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Occ</w:t>
            </w: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E234B6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ean</w:t>
            </w:r>
          </w:p>
        </w:tc>
        <w:tc>
          <w:tcPr>
            <w:tcW w:w="24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B118FD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D</w:t>
            </w:r>
          </w:p>
        </w:tc>
      </w:tr>
      <w:tr w:rsidR="006A6A18" w:rsidRPr="00B728D0" w14:paraId="1D70B8A4" w14:textId="77777777" w:rsidTr="006A6A18">
        <w:trPr>
          <w:trHeight w:val="270"/>
          <w:jc w:val="center"/>
        </w:trPr>
        <w:tc>
          <w:tcPr>
            <w:tcW w:w="428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4C4DE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77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F56081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2820EE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282DA5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ean</w:t>
            </w:r>
          </w:p>
        </w:tc>
        <w:tc>
          <w:tcPr>
            <w:tcW w:w="2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0FED8F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d</w:t>
            </w:r>
            <w:proofErr w:type="spellEnd"/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BD6D07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</w:t>
            </w: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B07BF9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ean</w:t>
            </w:r>
          </w:p>
        </w:tc>
        <w:tc>
          <w:tcPr>
            <w:tcW w:w="2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34EE33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d</w:t>
            </w:r>
            <w:proofErr w:type="spellEnd"/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46EC3F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</w:t>
            </w: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8619E0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ean</w:t>
            </w:r>
          </w:p>
        </w:tc>
        <w:tc>
          <w:tcPr>
            <w:tcW w:w="24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3F903B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d</w:t>
            </w:r>
            <w:proofErr w:type="spellEnd"/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31100D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</w:t>
            </w: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E590A4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ean</w:t>
            </w:r>
          </w:p>
        </w:tc>
        <w:tc>
          <w:tcPr>
            <w:tcW w:w="24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8EBE9A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d</w:t>
            </w:r>
            <w:proofErr w:type="spellEnd"/>
          </w:p>
        </w:tc>
      </w:tr>
      <w:tr w:rsidR="006A6A18" w:rsidRPr="00B728D0" w14:paraId="1D4A9803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682BC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87</w:t>
            </w:r>
          </w:p>
        </w:tc>
        <w:tc>
          <w:tcPr>
            <w:tcW w:w="137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64D7C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-Heptanone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B6964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B0095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09 </w:t>
            </w:r>
          </w:p>
        </w:tc>
        <w:tc>
          <w:tcPr>
            <w:tcW w:w="26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63500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22 </w:t>
            </w:r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012AC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D3DEA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82 </w:t>
            </w:r>
          </w:p>
        </w:tc>
        <w:tc>
          <w:tcPr>
            <w:tcW w:w="291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118C5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1 </w:t>
            </w:r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C4230E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225A464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C4745D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54F5BD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0822D9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D1B59A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35BB6AA4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B65DD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937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39F3A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α-Pinene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44B6D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263A6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8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9B706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33602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FD92D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7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F7ED1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4E9BA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B59CB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7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4A3D3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1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1C842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05FBE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5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9E51F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3 </w:t>
            </w:r>
          </w:p>
        </w:tc>
      </w:tr>
      <w:tr w:rsidR="006A6A18" w:rsidRPr="00B728D0" w14:paraId="64B33BA3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F6DD5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974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96ECB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abinene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03D75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67DFB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FD7C0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8B82D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264BD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8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384EB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5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2FE97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1C5C2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1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087A3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19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46853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70C5D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0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630B3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50 </w:t>
            </w:r>
          </w:p>
        </w:tc>
      </w:tr>
      <w:tr w:rsidR="006A6A18" w:rsidRPr="00B728D0" w14:paraId="74A34C0F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03CE8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024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17FE7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imonene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8A161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7F2C2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9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CEABD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6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A41E3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290C2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C4605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B1464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E19C4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35607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C31ED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839F0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78F03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310261C6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A9C78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035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57413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-Hexanol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6D619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451DA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24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8F033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14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7BC26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DEC13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A6365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80652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B55B1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73631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ADEB0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1E852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E6C43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6FECB864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6DC31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05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E150B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ucalyptol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E2921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0C324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05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F0F20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80FD0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771E1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7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CAA65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1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5BF16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4802A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9AE0D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B1657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8E3E4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F7FE8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7B00C1F6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6AC05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040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62FA0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val="fr-FR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β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val="fr-FR"/>
              </w:rPr>
              <w:t>-cis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val="fr-FR"/>
              </w:rPr>
              <w:t>Ocim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  <w:lang w:val="fr-FR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  <w:lang w:val="fr-FR"/>
              </w:rPr>
              <w:t>a,b</w:t>
            </w:r>
            <w:proofErr w:type="gram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  <w:lang w:val="fr-FR"/>
              </w:rPr>
              <w:t>,c</w:t>
            </w:r>
            <w:proofErr w:type="spell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1E4EC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C22F7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11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A4DBE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93F7D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96E5C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18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FA608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4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57102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14CAC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B4A0F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91029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1E592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4E899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3CA47CF5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1DFA5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049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19E51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val="fr-FR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β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val="fr-FR"/>
              </w:rPr>
              <w:t>-trans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lang w:val="fr-FR"/>
              </w:rPr>
              <w:t>Ocim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  <w:lang w:val="fr-FR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  <w:lang w:val="fr-FR"/>
              </w:rPr>
              <w:t>a,b</w:t>
            </w:r>
            <w:proofErr w:type="gram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  <w:lang w:val="fr-FR"/>
              </w:rPr>
              <w:t>,c</w:t>
            </w:r>
            <w:proofErr w:type="spell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76D5D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F63FD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25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FC17D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.14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2C3D5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3949E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5.31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D612D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80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9CB03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213B7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43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F25BD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78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BAB96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684E6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73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94D46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05 </w:t>
            </w:r>
          </w:p>
        </w:tc>
      </w:tr>
      <w:tr w:rsidR="006A6A18" w:rsidRPr="00B728D0" w14:paraId="732A8B8D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D5A962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065</w:t>
            </w:r>
          </w:p>
        </w:tc>
        <w:tc>
          <w:tcPr>
            <w:tcW w:w="137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74007A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inalool oxide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E725A3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3FB29C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57E633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CB0864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B1D0BA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1 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45574D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5 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D702E2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3A7640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7B58D6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AFE83F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 </w:t>
            </w: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11A0CA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5 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F65102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6 </w:t>
            </w:r>
          </w:p>
        </w:tc>
      </w:tr>
      <w:tr w:rsidR="006A6A18" w:rsidRPr="00B728D0" w14:paraId="0B01C422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388E1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1096</w:t>
            </w:r>
          </w:p>
        </w:tc>
        <w:tc>
          <w:tcPr>
            <w:tcW w:w="137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AF071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bookmarkStart w:id="0" w:name="OLE_LINK1"/>
            <w:bookmarkStart w:id="1" w:name="OLE_LINK2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inalool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bookmarkEnd w:id="0"/>
            <w:bookmarkEnd w:id="1"/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gram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,c</w:t>
            </w:r>
            <w:proofErr w:type="spellEnd"/>
          </w:p>
        </w:tc>
        <w:tc>
          <w:tcPr>
            <w:tcW w:w="259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063F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F897D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52 </w:t>
            </w:r>
          </w:p>
        </w:tc>
        <w:tc>
          <w:tcPr>
            <w:tcW w:w="26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E5A5C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7 </w:t>
            </w:r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150C7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8B4CC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4 </w:t>
            </w:r>
          </w:p>
        </w:tc>
        <w:tc>
          <w:tcPr>
            <w:tcW w:w="291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0C4BB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7 </w:t>
            </w:r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FC0E5B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639BFE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084B92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BF964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 </w:t>
            </w: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F634A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6 </w:t>
            </w:r>
          </w:p>
        </w:tc>
        <w:tc>
          <w:tcPr>
            <w:tcW w:w="24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4FEB4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64820D31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CE0ED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221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1B1FD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yclohexane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A0A87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6B834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13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98B89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.21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EDC1A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2A42B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12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4E185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07608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0EB5A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7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5B40E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1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D6909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7628E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1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0B1DC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1 </w:t>
            </w:r>
          </w:p>
        </w:tc>
      </w:tr>
      <w:tr w:rsidR="006A6A18" w:rsidRPr="00B728D0" w14:paraId="6FA738F1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410FF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50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0DE6D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ali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5DD93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61F5C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06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1ED05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2BC63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60FF2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2A6C9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93BCE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C2228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B2D17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1A557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4E6A0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46BC0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54B14C5C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4079F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135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93379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,6-Dimethyl-1,3,5,7-octatetraene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C9883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7C257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B6EF0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FC7F0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A17B0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08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F93BF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67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7F5CB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14791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75A84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C5204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74A88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72F1C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38592E76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CB37B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38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24778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δ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lem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0AB4B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C474C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07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C0C00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2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9375D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1C231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68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7A80A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11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A7081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EF6B9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15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FF9A5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7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D183B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B75B4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69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356B1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6 </w:t>
            </w:r>
          </w:p>
        </w:tc>
      </w:tr>
      <w:tr w:rsidR="006A6A18" w:rsidRPr="00B728D0" w14:paraId="261BF04B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58430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51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112FE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esquicham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6867A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5D08E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3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2B1ED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1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4C172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20C0E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945AC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6BFC8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C3BEA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3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74FC6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1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04EEF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51306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B9FC9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4DDDC140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DE330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51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578B5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α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uben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88C07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4BD8B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62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C4BAC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3DE17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FEB00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5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B2C4D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9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35777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340B1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9A072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11844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0BEC9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2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7F0B3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2 </w:t>
            </w:r>
          </w:p>
        </w:tc>
      </w:tr>
      <w:tr w:rsidR="006A6A18" w:rsidRPr="00B728D0" w14:paraId="35013642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4B9BA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57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9F229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ongipin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FFF62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92AEB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0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46D64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1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96B25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45747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10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91315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6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20025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07CFE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7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BF9F3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1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4BFA1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C5260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3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50E22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3 </w:t>
            </w:r>
          </w:p>
        </w:tc>
      </w:tr>
      <w:tr w:rsidR="006A6A18" w:rsidRPr="00B728D0" w14:paraId="207296E9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8B430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67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96BD6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yclosativ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ED072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389B9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B4E43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A2FAF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8298B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87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298D2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53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1907D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4F2B9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48CB5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AE00B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5DDE6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299CD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6D4F1C3A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1421F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74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67D8D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yclocitral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F6C7A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57700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715BC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DB246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10835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11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8ABCF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14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7FA02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2FC4E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A15F0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C7879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A9122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2A56C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07E8BCD7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FACF6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75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F3D02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Ylang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8630C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0B1C3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62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471BF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67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098BD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472D5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5.01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A277B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4.43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D646B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62F78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61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BDC55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6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494EC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60523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30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3F854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79 </w:t>
            </w:r>
          </w:p>
        </w:tc>
      </w:tr>
      <w:tr w:rsidR="006A6A18" w:rsidRPr="00B728D0" w14:paraId="41317F55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A13D3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77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B7270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soledene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616C9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9060E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18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E3769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75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49102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FDF38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58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74347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23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0DCE6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B484C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52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56E96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27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454B8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6FEAA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65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89529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16 </w:t>
            </w:r>
          </w:p>
        </w:tc>
      </w:tr>
      <w:tr w:rsidR="006A6A18" w:rsidRPr="00B728D0" w14:paraId="2104190A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EEC6F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80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5462A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α-Copaene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586CF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5A101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5.04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27DE3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6.46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8546C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F994E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06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D2F01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76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5183E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3E6E8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9.02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2294E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53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B5FD7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C9788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6.32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2192A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89 </w:t>
            </w:r>
          </w:p>
        </w:tc>
      </w:tr>
      <w:tr w:rsidR="006A6A18" w:rsidRPr="00B728D0" w14:paraId="71298813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415E9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81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D6850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ongicycl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AEE0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4B80F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42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9FD44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9EAEF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A9E12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30CA8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D659A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3A803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556CF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41EEF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78314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080EB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71CA5D25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1563BE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82</w:t>
            </w:r>
          </w:p>
        </w:tc>
        <w:tc>
          <w:tcPr>
            <w:tcW w:w="137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446238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ridecane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1CECF5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5F5CEE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20FE6B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711B53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D610F0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5 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F8ABE6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8B6A80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258894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99845B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1B8136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DCCB1D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0CFDFD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6592D7D5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6436F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1383</w:t>
            </w:r>
          </w:p>
        </w:tc>
        <w:tc>
          <w:tcPr>
            <w:tcW w:w="137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9DC2E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nknown 1</w:t>
            </w:r>
          </w:p>
        </w:tc>
        <w:tc>
          <w:tcPr>
            <w:tcW w:w="259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54AE6A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580044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B31606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4B267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0F195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9 </w:t>
            </w:r>
          </w:p>
        </w:tc>
        <w:tc>
          <w:tcPr>
            <w:tcW w:w="291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4BF95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5 </w:t>
            </w:r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1A97D8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E41BF1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B4BE84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A1A1A3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66BD16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14DED3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2CCD54C3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6EF9B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84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6DEA0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α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Funebr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B893A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05E1A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.21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ADEDE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.89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8B850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7BA23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55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0B83D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8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CE3AE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B6A1A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.60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649FE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21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56E35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5B6D1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5.88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7432C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90 </w:t>
            </w:r>
          </w:p>
        </w:tc>
      </w:tr>
      <w:tr w:rsidR="006A6A18" w:rsidRPr="00B728D0" w14:paraId="0218BCF4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398D7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87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F4D2C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π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Bourbon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4770F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C4940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70DA5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76169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4DCC3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A1262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40EEB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12F92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4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ED7E7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18D27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4F5DD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D02B4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0DA84206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15A0A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90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C1E3F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β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ubeb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545B4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3DD55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08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2EF0E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DDB17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ED848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92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033E7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01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81016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1F84B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9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323D9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19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7181A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88B00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05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D6B34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65 </w:t>
            </w:r>
          </w:p>
        </w:tc>
      </w:tr>
      <w:tr w:rsidR="006A6A18" w:rsidRPr="00B728D0" w14:paraId="1A7D7AC1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F99FA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91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6E510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nknown 2</w:t>
            </w: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26B24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927E5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050DE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F2D89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6B0C5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0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C635E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2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0E00B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3EF9D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03D39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D95F4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29510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166DC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4778A4E4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DAF87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92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7B73A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nknown 3</w:t>
            </w: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0FC56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13BE3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74B1E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DA8D3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675E5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4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9B7C7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15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02859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CB268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92DA5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D03E9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FEC74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2EE79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65F72E80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5A886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93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2FE5D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β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lem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91E7F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7BB2E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29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8A79F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69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76E2B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E4270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79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B8FE8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51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0A08A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FA55D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BCFAC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ED183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C75FE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2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B7244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8 </w:t>
            </w:r>
          </w:p>
        </w:tc>
      </w:tr>
      <w:tr w:rsidR="006A6A18" w:rsidRPr="00B728D0" w14:paraId="6CBE12D9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BFD09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95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B341B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nknown 4</w:t>
            </w: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ED278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115CC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20FAC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40D4C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30544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0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1EDED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11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56F7D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6E5C2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D3143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BB9B6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46CB2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ECDBE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629D289B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E6037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00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20F1E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etradecane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, c</w:t>
            </w: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EE2CA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33B97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82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5DF56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2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9D144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1F3AF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26BDE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50E18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E9976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61C7D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3D891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C1BB8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4336E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64A43F38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2BBE7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02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36B43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ongifolene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ADA6A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DE753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4362B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2F1F5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D1EEB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BF156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A4079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C45ED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15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77F57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81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0FA98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E7397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5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93941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7CAD6003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1A288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05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918D1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α-Cedrene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DDD71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904D6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00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F5C13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71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02CE5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B304F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02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D299C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78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63230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44211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7.29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B6E6E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3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C5A49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48A30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9.75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A4145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.18 </w:t>
            </w:r>
          </w:p>
        </w:tc>
      </w:tr>
      <w:tr w:rsidR="006A6A18" w:rsidRPr="00B728D0" w14:paraId="4FA91B6C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49507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06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9FFAE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is-α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Bergamot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6979C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71F64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00D41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D60E5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F1D79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4.62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E93CA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5.31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C7FF3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96140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8B3BD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83852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978E5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3C9EE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2FA1ACFE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8DE2B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09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3F503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α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urguj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gram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,c</w:t>
            </w:r>
            <w:proofErr w:type="spell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F4F74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BEC8C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6.62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28D19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6.12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FE0F5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9E280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8.66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72AF0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4.67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B227A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A8898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B1326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E64C0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FFFA3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59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2E0C7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58 </w:t>
            </w:r>
          </w:p>
        </w:tc>
      </w:tr>
      <w:tr w:rsidR="006A6A18" w:rsidRPr="00B728D0" w14:paraId="7702B5E3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764BB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17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4465B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β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Funebr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FF892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3C9AC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4.15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0B357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6.58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0FCAC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E35AD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9.62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217B9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90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8F4FC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F3A1B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8.96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8FB3F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5.40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F7ACF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B3A6B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4.70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10C28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5.68 </w:t>
            </w:r>
          </w:p>
        </w:tc>
      </w:tr>
      <w:tr w:rsidR="006A6A18" w:rsidRPr="00B728D0" w14:paraId="64E3B807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E08BC4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23</w:t>
            </w:r>
          </w:p>
        </w:tc>
        <w:tc>
          <w:tcPr>
            <w:tcW w:w="137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02CB31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β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aryophell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gram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,c</w:t>
            </w:r>
            <w:proofErr w:type="spellEnd"/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DE00A8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7015A8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.10 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9FAB36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4 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1C13F6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DAA02B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E38394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DFADF4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C54188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13EEC2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5F69C0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0CC051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DEB3F2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3A6EEE67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17C91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1424</w:t>
            </w:r>
          </w:p>
        </w:tc>
        <w:tc>
          <w:tcPr>
            <w:tcW w:w="137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8A94C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β-Cedrene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</w:p>
        </w:tc>
        <w:tc>
          <w:tcPr>
            <w:tcW w:w="259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57A882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08C7508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168787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E28D5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5595E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.64 </w:t>
            </w:r>
          </w:p>
        </w:tc>
        <w:tc>
          <w:tcPr>
            <w:tcW w:w="291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64A17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88 </w:t>
            </w:r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928D2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3DB28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5.29 </w:t>
            </w:r>
          </w:p>
        </w:tc>
        <w:tc>
          <w:tcPr>
            <w:tcW w:w="24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F61EE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36 </w:t>
            </w:r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0CA9E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DE29C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9.01 </w:t>
            </w:r>
          </w:p>
        </w:tc>
        <w:tc>
          <w:tcPr>
            <w:tcW w:w="24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F4A51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4.24 </w:t>
            </w:r>
          </w:p>
        </w:tc>
      </w:tr>
      <w:tr w:rsidR="006A6A18" w:rsidRPr="00B728D0" w14:paraId="06C0ED7E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BCA6F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34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5EC28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β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urjur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5A6D1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19064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65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124DE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5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43395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FA73D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4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3B381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5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E4295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12DE0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35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DC69D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56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D538E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F4704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07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84FBE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0 </w:t>
            </w:r>
          </w:p>
        </w:tc>
      </w:tr>
      <w:tr w:rsidR="006A6A18" w:rsidRPr="00B728D0" w14:paraId="0D1DC58A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63B81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35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992DF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γ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lem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85CCC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0EAD6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1F864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6F82F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016C3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A1F1C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C4E05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DF584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79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4A5A2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5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70A8F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0FB53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62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A71D5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4 </w:t>
            </w:r>
          </w:p>
        </w:tc>
      </w:tr>
      <w:tr w:rsidR="006A6A18" w:rsidRPr="00B728D0" w14:paraId="13F39590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2FE95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37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16AC6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α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Bergamot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DFEAE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43FF8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ADD24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69B71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A2463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38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6BDFA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31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6EF9C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72374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BF070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7DF49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1CCBD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C4335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3FA0F358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BD64D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38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D185E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romadendrene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0B094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6F93C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8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86035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2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3B726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A0CA0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73955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34C47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61898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E5F5C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11D4A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1858A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0D988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2DAEDA1A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A4465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39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2A78F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nknown 5</w:t>
            </w: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6FE9B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65AB4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67C90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9831B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B906D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481E3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C72C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8C491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11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DC902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59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932D1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35AE0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91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6271A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6B72003B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F1E76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40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46E04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α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uaia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164A9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399F4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9F9D9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6D71F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B8D3F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A9558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439E0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120EA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9.46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C887D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.19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100A1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5EE22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58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17B47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4 </w:t>
            </w:r>
          </w:p>
        </w:tc>
      </w:tr>
      <w:tr w:rsidR="006A6A18" w:rsidRPr="00B728D0" w14:paraId="67705607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7FC59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41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CB993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romadendrene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C142F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321CB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83D04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D8FD3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7627C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DFE0C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BEAE3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2F881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3.63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83E49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5.63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E47A3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30C31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8.12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B9AEB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18 </w:t>
            </w:r>
          </w:p>
        </w:tc>
      </w:tr>
      <w:tr w:rsidR="006A6A18" w:rsidRPr="00B728D0" w14:paraId="3462B31E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A1498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47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8F552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(Z)-β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Farnes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C1A19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60E61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5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67B7B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14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003D6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40624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2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07DB5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8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76A1B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27367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620BB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67343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4AA3D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7CD0C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7442B0B6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7E68A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50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81B7F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imachal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7A7A4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B10A6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.81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E99FE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38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A87CD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CA441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17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A2BCC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50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30443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B6588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13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6F561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75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466D6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E0A37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.08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ED221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21 </w:t>
            </w:r>
          </w:p>
        </w:tc>
      </w:tr>
      <w:tr w:rsidR="006A6A18" w:rsidRPr="00B728D0" w14:paraId="3208D3AF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8231D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51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BE414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eychell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DBCBB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21F8E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.12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577BB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319FE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D02FE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77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CA28E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74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8FEF1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D563D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64C27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853D6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90665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B1EE1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72AB7E11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ADB1C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54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8AB50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lloaromadendr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509AA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4AA88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2F258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C026A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98AB3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08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EE2EA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81BC2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1BF03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DB7C3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385A9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F71C5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06B07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44BE5C5B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105A0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57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5A57C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(E)-β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Farnes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E6E8C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7BFE1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8.21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CEB6B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5.70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44F4A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69B66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5.09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8684A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50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9CA7B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DB845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706AB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BB1DB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70B00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12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1DEA9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28 </w:t>
            </w:r>
          </w:p>
        </w:tc>
      </w:tr>
      <w:tr w:rsidR="006A6A18" w:rsidRPr="00B728D0" w14:paraId="64091D84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E9E84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63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81924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α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atchoul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D4E85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E1F67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2.07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B9418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6.56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1362A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BDA57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4.78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81DAE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.23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B71EB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21392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9B5B2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03A40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B9873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85834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1E31BE9E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CBE471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65</w:t>
            </w:r>
          </w:p>
        </w:tc>
        <w:tc>
          <w:tcPr>
            <w:tcW w:w="137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ABB0E8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nknown 6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5295FE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F52163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B2AECE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8CF719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944E07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263A9F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47D45A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4E6AD8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80 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09AF56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01 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3C5F59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C6C8FE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05 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BD890A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51 </w:t>
            </w:r>
          </w:p>
        </w:tc>
      </w:tr>
      <w:tr w:rsidR="006A6A18" w:rsidRPr="00B728D0" w14:paraId="2A05EF6A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6A817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1467</w:t>
            </w:r>
          </w:p>
        </w:tc>
        <w:tc>
          <w:tcPr>
            <w:tcW w:w="137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F5E32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adinene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21178A0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F1655D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6E77D7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C4CA5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94625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71 </w:t>
            </w:r>
          </w:p>
        </w:tc>
        <w:tc>
          <w:tcPr>
            <w:tcW w:w="291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8CCC6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28 </w:t>
            </w:r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489E1A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28A3C9B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2E7F7B3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BA5DDF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541B9D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58352A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0A954C05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BE71D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78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218DF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hamigr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4FD5D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CB207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99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A8ADF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8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270D4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349B1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85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2E430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96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CD570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9177D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AE94E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93EF3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4CBD6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75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0B5A5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273C282F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9206E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76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1F906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γ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urjun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F39A0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68095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72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3BBE9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0BEBE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66654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47EC2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3C213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D3DF0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2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20D0E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FB56B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3B26D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4DD6F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6C262132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DE48D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77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9E7CE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Γ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uurol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29DD3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177AA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39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C8B73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42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2AEBA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9EC0E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5A4A7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E7642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FB5EA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5.69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6BF98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45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4F77A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ADCE1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.31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C8D87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92 </w:t>
            </w:r>
          </w:p>
        </w:tc>
      </w:tr>
      <w:tr w:rsidR="006A6A18" w:rsidRPr="00B728D0" w14:paraId="50501B87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D4777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84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F8D5A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β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ubeb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28EF9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7D174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79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F1DB7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43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7CA58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E6918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5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69699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7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05A51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9C5E1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D3862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CE7D8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B28B7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8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9C615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3 </w:t>
            </w:r>
          </w:p>
        </w:tc>
      </w:tr>
      <w:tr w:rsidR="006A6A18" w:rsidRPr="00B728D0" w14:paraId="04BAF9EB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3CF5D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86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B107B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ermacrene D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82991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376FA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89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C430C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7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8F9EC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CB0E6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81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F3BA7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89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46350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6D7C2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3FBA0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CFA52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FFE5D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21620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1265AA72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126F9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94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4F7E5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(</w:t>
            </w:r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Z,E</w:t>
            </w:r>
            <w:proofErr w:type="gram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)-α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Farnes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AEE04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DF6D6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.54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75895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22EF5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4434B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22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A844F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72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69F5A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018CD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84DC0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FA2D7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B02E0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6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E21C5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14D6719C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48886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96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A642C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lix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5C478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2FBB5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.11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33ABA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3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4D5A2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89136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66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BAA3A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05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24DE7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782A5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FC40A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4912F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6A143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9763A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75036485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D117C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502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8A30A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α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uurol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78ED6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377F0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0FF7E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A5DE5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4E7FE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94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8D766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8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04B4E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9BAC4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17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2DBEE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02190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86412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7F91A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17EA8D41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342CA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503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A15FD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α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hamigr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E6101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045EE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B8C8B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F9BCD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CDAD0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742FE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5F620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40729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19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79191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10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C397F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A8BF3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54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BC392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50 </w:t>
            </w:r>
          </w:p>
        </w:tc>
      </w:tr>
      <w:tr w:rsidR="006A6A18" w:rsidRPr="00B728D0" w14:paraId="00D05045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39AD8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509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C3401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(</w:t>
            </w:r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,E</w:t>
            </w:r>
            <w:proofErr w:type="gram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)-α-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Farnes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7E1AE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DAEF7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20FF5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EFBFE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A12BC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9.75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1A242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5.25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E8B27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1487E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AF8E7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F9B01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E45C9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6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C19DD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4 </w:t>
            </w:r>
          </w:p>
        </w:tc>
      </w:tr>
      <w:tr w:rsidR="006A6A18" w:rsidRPr="00B728D0" w14:paraId="2C56AAD6" w14:textId="77777777" w:rsidTr="006A6A18">
        <w:trPr>
          <w:trHeight w:val="375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A4056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520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707CA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alamen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6A694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56CB5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C3F27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39B70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2FE57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837A6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FC59E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10BBA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6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FB778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18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25D7C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D4B82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AA74F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61F04BA0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E48B9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520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CAF98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β-Cadinene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D30D8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B9CB7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4.15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BF06D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.54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756C6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CD45A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9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F6BA8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4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5F1EE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31EE9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9B132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3AF2D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83385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151C6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25A2583D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9224A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523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94C0E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ermacrene B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B86A0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C7824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5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DDB66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1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AC95A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F696C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02A84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FEAC2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1EE70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92AED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4B6FF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1401C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94B9A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1E375DF5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01FF49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525</w:t>
            </w:r>
          </w:p>
        </w:tc>
        <w:tc>
          <w:tcPr>
            <w:tcW w:w="137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4F6922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esquiphellandre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250D6F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25315C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88 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87628B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5 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803BBC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247CB5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.59 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74F85D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55 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0CF6C4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07945A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9 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77195B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11 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B89985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8A57D5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89 </w:t>
            </w: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FC6870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92 </w:t>
            </w:r>
          </w:p>
        </w:tc>
      </w:tr>
      <w:tr w:rsidR="006A6A18" w:rsidRPr="00B728D0" w14:paraId="49102564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1C32E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1559</w:t>
            </w:r>
          </w:p>
        </w:tc>
        <w:tc>
          <w:tcPr>
            <w:tcW w:w="137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D8C86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Viridiflorol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8C785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F0D36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59 </w:t>
            </w:r>
          </w:p>
        </w:tc>
        <w:tc>
          <w:tcPr>
            <w:tcW w:w="26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EA182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6 </w:t>
            </w:r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ADDAB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ABDDF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3 </w:t>
            </w:r>
          </w:p>
        </w:tc>
        <w:tc>
          <w:tcPr>
            <w:tcW w:w="291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76F3DF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1A8585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2252AD6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8D2CBB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DE050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736CF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74 </w:t>
            </w:r>
          </w:p>
        </w:tc>
        <w:tc>
          <w:tcPr>
            <w:tcW w:w="24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289CB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15 </w:t>
            </w:r>
          </w:p>
        </w:tc>
      </w:tr>
      <w:tr w:rsidR="006A6A18" w:rsidRPr="00B728D0" w14:paraId="7E512C23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77472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583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F20E4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pathulenol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1B2CA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8C378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3A95A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8CD5B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EF3BB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8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D3002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0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BA7B6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1D6CC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E2A4B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D5266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2FA42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6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B81D8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9 </w:t>
            </w:r>
          </w:p>
        </w:tc>
      </w:tr>
      <w:tr w:rsidR="006A6A18" w:rsidRPr="00B728D0" w14:paraId="5B482659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173D1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598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8F774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(+)-Ledol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E04D3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FF101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185B4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71A8D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677DA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17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4D1E7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14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96226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B3AB1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B7054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52DEC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39F5B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93B9B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70DB0B8C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F41D1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600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0DDA3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exadecane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gram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,c</w:t>
            </w:r>
            <w:proofErr w:type="spell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7A6E5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E7D61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48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0C61E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5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14D44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2171B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13D72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3238C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B81D6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4DCC3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A0503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323FF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CC0B5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371E8BEE" w14:textId="77777777" w:rsidTr="00682725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56F3F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627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DB341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nknown 7</w:t>
            </w: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6AF20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D4114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8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A7614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2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4BB92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0A2D1D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716A6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0BEC7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7ADB8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0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43DB0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16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35617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EA1E7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9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9F0F6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6 </w:t>
            </w:r>
          </w:p>
        </w:tc>
      </w:tr>
      <w:tr w:rsidR="006A6A18" w:rsidRPr="00B728D0" w14:paraId="3A66BA1A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EAF53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675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CE0AF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nknown 8</w:t>
            </w:r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8739E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C48DF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5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87D23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7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976CE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38CDBA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39382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0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2D0DD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797FE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81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2C5F4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79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4F7CD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3 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74DC0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62 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29106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18 </w:t>
            </w:r>
          </w:p>
        </w:tc>
      </w:tr>
      <w:tr w:rsidR="006A6A18" w:rsidRPr="00B728D0" w14:paraId="6F4CE01D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FE45E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690</w:t>
            </w: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CC42D9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ongiverbenone</w:t>
            </w:r>
            <w:proofErr w:type="spellEnd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2D64CF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813B34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56 </w:t>
            </w:r>
          </w:p>
        </w:tc>
        <w:tc>
          <w:tcPr>
            <w:tcW w:w="26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C92A3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86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6517D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4F30E5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09 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13B31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58 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CA0A1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F0F50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F613F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69E56C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93142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793E03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6A6A18" w:rsidRPr="00B728D0" w14:paraId="0F8FEDD4" w14:textId="77777777" w:rsidTr="006A6A18">
        <w:trPr>
          <w:trHeight w:val="270"/>
          <w:jc w:val="center"/>
        </w:trPr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33EAF5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871</w:t>
            </w:r>
          </w:p>
        </w:tc>
        <w:tc>
          <w:tcPr>
            <w:tcW w:w="137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6DAACA6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hthalic acid</w:t>
            </w: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proofErr w:type="spellStart"/>
            <w:proofErr w:type="gramStart"/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,b</w:t>
            </w:r>
            <w:proofErr w:type="spellEnd"/>
            <w:proofErr w:type="gramEnd"/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E1E2DC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6CE0998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56 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9530D2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728D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62 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22D1BB0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78C0C7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2C665A1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035A0D7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468194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89F2D22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D9357DB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89E329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808AADE" w14:textId="77777777" w:rsidR="006A6A18" w:rsidRPr="00B728D0" w:rsidRDefault="006A6A18" w:rsidP="00682725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</w:tbl>
    <w:p w14:paraId="1FA39610" w14:textId="77777777" w:rsidR="006A6A18" w:rsidRDefault="006A6A18" w:rsidP="00682725">
      <w:pPr>
        <w:adjustRightInd w:val="0"/>
        <w:snapToGrid w:val="0"/>
        <w:spacing w:line="480" w:lineRule="auto"/>
      </w:pPr>
    </w:p>
    <w:sectPr w:rsidR="006A6A18" w:rsidSect="00682725">
      <w:pgSz w:w="16838" w:h="11906" w:orient="landscape"/>
      <w:pgMar w:top="1797" w:right="1440" w:bottom="1797" w:left="1440" w:header="851" w:footer="992" w:gutter="0"/>
      <w:lnNumType w:countBy="1" w:restart="continuous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621F1" w14:textId="77777777" w:rsidR="0068520F" w:rsidRDefault="0068520F" w:rsidP="00FB4E76">
      <w:r>
        <w:separator/>
      </w:r>
    </w:p>
  </w:endnote>
  <w:endnote w:type="continuationSeparator" w:id="0">
    <w:p w14:paraId="583FAD24" w14:textId="77777777" w:rsidR="0068520F" w:rsidRDefault="0068520F" w:rsidP="00FB4E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81866" w14:textId="77777777" w:rsidR="0068520F" w:rsidRDefault="0068520F" w:rsidP="00FB4E76">
      <w:r>
        <w:separator/>
      </w:r>
    </w:p>
  </w:footnote>
  <w:footnote w:type="continuationSeparator" w:id="0">
    <w:p w14:paraId="16004442" w14:textId="77777777" w:rsidR="0068520F" w:rsidRDefault="0068520F" w:rsidP="00FB4E7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5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MjMxMbAwtDAzMDZV0lEKTi0uzszPAykwrgUAzndhzSwAAAA="/>
  </w:docVars>
  <w:rsids>
    <w:rsidRoot w:val="006A6A18"/>
    <w:rsid w:val="0015134B"/>
    <w:rsid w:val="001A2EA9"/>
    <w:rsid w:val="002A0D1E"/>
    <w:rsid w:val="00584A84"/>
    <w:rsid w:val="006017C6"/>
    <w:rsid w:val="00682725"/>
    <w:rsid w:val="00683FB2"/>
    <w:rsid w:val="0068520F"/>
    <w:rsid w:val="006921B3"/>
    <w:rsid w:val="006A6A18"/>
    <w:rsid w:val="00A05ACD"/>
    <w:rsid w:val="00AD7EEE"/>
    <w:rsid w:val="00B03D1A"/>
    <w:rsid w:val="00B91EED"/>
    <w:rsid w:val="00CC025E"/>
    <w:rsid w:val="00DE24E4"/>
    <w:rsid w:val="00F8492F"/>
    <w:rsid w:val="00FB4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87451D"/>
  <w15:docId w15:val="{E725D41C-9EA9-4DEF-82EA-9B186FD6B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4E7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B4E7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B4E7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B4E76"/>
    <w:rPr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682725"/>
  </w:style>
  <w:style w:type="character" w:styleId="CommentReference">
    <w:name w:val="annotation reference"/>
    <w:basedOn w:val="DefaultParagraphFont"/>
    <w:uiPriority w:val="99"/>
    <w:semiHidden/>
    <w:unhideWhenUsed/>
    <w:rsid w:val="00F849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49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49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9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92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49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92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717</Words>
  <Characters>4091</Characters>
  <Application>Microsoft Office Word</Application>
  <DocSecurity>0</DocSecurity>
  <Lines>34</Lines>
  <Paragraphs>9</Paragraphs>
  <ScaleCrop>false</ScaleCrop>
  <Company/>
  <LinksUpToDate>false</LinksUpToDate>
  <CharactersWithSpaces>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</dc:creator>
  <cp:lastModifiedBy>Zong-Bo</cp:lastModifiedBy>
  <cp:revision>4</cp:revision>
  <dcterms:created xsi:type="dcterms:W3CDTF">2018-10-08T23:53:00Z</dcterms:created>
  <dcterms:modified xsi:type="dcterms:W3CDTF">2022-02-13T05:12:00Z</dcterms:modified>
</cp:coreProperties>
</file>